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1</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credible intervals of the fixed effects estimated by the MDHGLM of predator speed, prey speed, and predator hunting succ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9 ( 3.26,  3.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38 ( 3.22,  3.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40 ( 3.25,  3.54)</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5, -0.0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2 ( 0.30,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7 ( 0.96,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7,  1.01)</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5 ( 2.91,  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91 ( 2.87,  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85 ( 2.81,  2.88)</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8,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7, -0.16)</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0 ( 0.19,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1 ( 0.20,  0.2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2 ( 1.11,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11 ( 1.09,  1.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02 ( 0.02,  0.02)</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4,  0.54)</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credible intervals of the random effects estimated by the MDHGLM of predator speed, prey speed, and predator hunting success. All the reported values are standard devi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7, 0.5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15, 0.18)</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9 (1.44,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6)</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0 (0.09, 0.11)</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5,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2)</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66,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7 (0.53, 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 (0.54, 0.64)</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All the reported values are standard devi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Values on the dispers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1584959"/>
            <wp:effectExtent b="0" l="0" r="0" t="0"/>
            <wp:docPr descr="Figure S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change in hunting success with experience (B) Individuals with a &lt;-0.5 change in hunting success with experience. (C) Individuals with a change in hunting success between -0.5 and 0.5" title="" id="21" name="Picture"/>
            <a:graphic>
              <a:graphicData uri="http://schemas.openxmlformats.org/drawingml/2006/picture">
                <pic:pic>
                  <pic:nvPicPr>
                    <pic:cNvPr descr="C:/Users/maxim/Documents/GitHub/Chapter2/outputs/04_outputs_figures/appendix1_figureS1.png" id="22" name="Picture"/>
                    <pic:cNvPicPr>
                      <a:picLocks noChangeArrowheads="1" noChangeAspect="1"/>
                    </pic:cNvPicPr>
                  </pic:nvPicPr>
                  <pic:blipFill>
                    <a:blip r:embed="rId20"/>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Individuals with a &gt;0.5 change in hunting success with experience (B) Individuals with a &lt;-0.5 change in hunting success with experience. (C) Individuals with a change in hunting success between -0.5 and 0.5</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1</dc:title>
  <dc:creator/>
  <cp:keywords/>
  <dcterms:created xsi:type="dcterms:W3CDTF">2023-05-10T20:10:43Z</dcterms:created>
  <dcterms:modified xsi:type="dcterms:W3CDTF">2023-05-10T20: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